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UdiBhaskar.github.io/AI/index-preview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diBhaskar.github.io/AI/index-preview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18T09:52:29Z</dcterms:created>
  <dcterms:modified xsi:type="dcterms:W3CDTF">2024-09-18T09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